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Mr./Ms. [Hiring Manager's Name]</w:t>
      </w:r>
      <w:r>
        <w:br/>
      </w:r>
      <w:r>
        <w:t xml:space="preserve">[Company Name]</w:t>
      </w:r>
      <w:r>
        <w:br/>
      </w:r>
      <w:r>
        <w:t xml:space="preserve">[Company Address]</w:t>
      </w:r>
      <w:r>
        <w:br/>
      </w:r>
      <w:r>
        <w:t xml:space="preserve">Berlin, Germany</w:t>
      </w:r>
      <w:r>
        <w:br/>
      </w:r>
      <w:r>
        <w:t xml:space="preserve">[Date]</w:t>
      </w:r>
    </w:p>
    <w:p>
      <w:pPr>
        <w:pStyle w:val="BodyText"/>
      </w:pPr>
      <w:r>
        <w:t xml:space="preserve">Dear Hiring Manager,</w:t>
      </w:r>
    </w:p>
    <w:p>
      <w:pPr>
        <w:pStyle w:val="BodyText"/>
      </w:pPr>
      <w:r>
        <w:t xml:space="preserve">I am writing to express my enthusiastic interest in the Petroleum Engineer position at your esteemed organization in Berlin, Germany. As a dedicated and technically skilled professional with a deep passion for energy solutions and innovation, I am eager to contribute my expertise to a company that is shaping the future of sustainable energy in one of Europe’s most dynamic cities.</w:t>
      </w:r>
    </w:p>
    <w:p>
      <w:pPr>
        <w:pStyle w:val="BodyText"/>
      </w:pPr>
      <w:r>
        <w:t xml:space="preserve">With [X years] of experience in petroleum engineering, I have developed a robust understanding of reservoir management, drilling optimization, and production enhancement. My background includes working on complex projects across diverse geographies, from onshore fields in the Middle East to offshore operations in Southeast Asia. However, it is the unique challenges and opportunities presented by Germany’s energy sector that have sparked my desire to work in Berlin. The city’s commitment to balancing traditional energy needs with cutting-edge sustainability initiatives aligns perfectly with my professional goals and values.</w:t>
      </w:r>
    </w:p>
    <w:p>
      <w:pPr>
        <w:pStyle w:val="BodyText"/>
      </w:pPr>
      <w:r>
        <w:t xml:space="preserve">Germany has long been a global leader in engineering and technological innovation, and Berlin, as its capital, is a hub for forward-thinking energy solutions. I am particularly inspired by the country’s transition toward renewable energy while maintaining a pragmatic approach to conventional resources. As a Petroleum Engineer, I believe my skills in reservoir simulation, well performance analysis, and cost-effective production strategies can support your company’s mission to deliver reliable and efficient energy solutions in this evolving landscape.</w:t>
      </w:r>
    </w:p>
    <w:p>
      <w:pPr>
        <w:pStyle w:val="BodyText"/>
      </w:pPr>
      <w:r>
        <w:t xml:space="preserve">My technical expertise is complemented by a strong ability to collaborate with multidisciplinary teams. In previous roles, I have led projects that required close coordination with geologists, data scientists, and operations engineers to optimize field development plans. For example, during my tenure at [Previous Company], I spearheaded a reservoir evaluation initiative that increased production efficiency by 15% through advanced data analytics and predictive modeling. This experience has honed my ability to translate complex technical insights into actionable strategies—a skill I am confident will benefit your team in Berlin.</w:t>
      </w:r>
    </w:p>
    <w:p>
      <w:pPr>
        <w:pStyle w:val="BodyText"/>
      </w:pPr>
      <w:r>
        <w:t xml:space="preserve">One of the key aspects of working as a Petroleum Engineer in Germany is the emphasis on precision, compliance, and innovation. I have consistently adhered to international standards such as ISO 12944 and API specifications while ensuring that projects meet stringent safety and environmental protocols. In Berlin, where regulatory frameworks are among the most rigorous in Europe, my attention to detail and commitment to excellence will be an asset. I am also familiar with the German language, which allows me to communicate effectively with local stakeholders and integrate seamlessly into your operations.</w:t>
      </w:r>
    </w:p>
    <w:p>
      <w:pPr>
        <w:pStyle w:val="BodyText"/>
      </w:pPr>
      <w:r>
        <w:t xml:space="preserve">Berlin’s vibrant culture and entrepreneurial spirit further motivate me to pursue opportunities here. The city’s blend of historical significance and modern innovation creates a unique environment for professionals who thrive on creativity and problem-solving. I am particularly drawn to the opportunity to contribute to projects that leverage Germany’s engineering heritage while embracing the future of energy technology. Whether it’s exploring new methods for enhanced oil recovery or supporting the integration of renewable energy systems, I am eager to bring my expertise to a team that values both tradition and progress.</w:t>
      </w:r>
    </w:p>
    <w:p>
      <w:pPr>
        <w:pStyle w:val="BodyText"/>
      </w:pPr>
      <w:r>
        <w:t xml:space="preserve">In addition to my technical skills, I bring a strong work ethic and a proactive approach to challenges. During my time in [Previous Location], I successfully managed cross-functional teams under tight deadlines, ensuring that projects were delivered on time and within budget. This experience taught me the importance of adaptability and resilience—qualities that are essential in the ever-changing field of petroleum engineering. I am confident that these traits will enable me to thrive in a fast-paced environment like Berlin’s energy sector.</w:t>
      </w:r>
    </w:p>
    <w:p>
      <w:pPr>
        <w:pStyle w:val="BodyText"/>
      </w:pPr>
      <w:r>
        <w:t xml:space="preserve">I am particularly interested in how your company is navigating the transition toward sustainable energy while maintaining operational excellence. Your recent initiatives in [specific project, technology, or initiative, if known] demonstrate a forward-thinking approach that resonates with my own professional aspirations. I am eager to contribute to such efforts and help drive innovation in ways that benefit both your organization and the broader community.</w:t>
      </w:r>
    </w:p>
    <w:p>
      <w:pPr>
        <w:pStyle w:val="BodyText"/>
      </w:pPr>
      <w:r>
        <w:t xml:space="preserve">Thank you for considering my application. I would welcome the opportunity to discuss how my background, skills, and passion for petroleum engineering align with your company’s goals. I am available at your convenience for an interview and can be reached at [Phone Number] or [Email Address]. Please feel free to contact me if additional information is require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Cover Letter - Germany Berlin</dc:title>
  <dc:creator/>
  <dc:language>en</dc:language>
  <cp:keywords/>
  <dcterms:created xsi:type="dcterms:W3CDTF">2026-07-23T04:39:53Z</dcterms:created>
  <dcterms:modified xsi:type="dcterms:W3CDTF">2026-07-23T04:39:53Z</dcterms:modified>
</cp:coreProperties>
</file>

<file path=docProps/custom.xml><?xml version="1.0" encoding="utf-8"?>
<Properties xmlns="http://schemas.openxmlformats.org/officeDocument/2006/custom-properties" xmlns:vt="http://schemas.openxmlformats.org/officeDocument/2006/docPropsVTypes"/>
</file>